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9258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Franciszek Piotr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omasz Jaroc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